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4</w:t>
      </w:r>
      <w:r>
        <w:t xml:space="preserve"> </w:t>
      </w:r>
      <w:r>
        <w:t xml:space="preserve">หน่วยที่</w:t>
      </w:r>
      <w:r>
        <w:t xml:space="preserve"> </w:t>
      </w:r>
      <w:r>
        <w:t xml:space="preserve">1)</w:t>
      </w:r>
      <w:r>
        <w:t xml:space="preserve"> </w:t>
      </w:r>
      <w:r>
        <w:t xml:space="preserve">๔</w:t>
      </w:r>
      <w:r>
        <w:t xml:space="preserve"> </w:t>
      </w:r>
      <w:r>
        <w:t xml:space="preserve">คำที่มี</w:t>
      </w:r>
      <w:r>
        <w:t xml:space="preserve"> </w:t>
      </w:r>
      <w:r>
        <w:t xml:space="preserve">ร</w:t>
      </w:r>
      <w:r>
        <w:t xml:space="preserve"> </w:t>
      </w:r>
      <w:r>
        <w:t xml:space="preserve">ล</w:t>
      </w:r>
      <w:r>
        <w:t xml:space="preserve"> </w:t>
      </w:r>
      <w:r>
        <w:t xml:space="preserve">เป็นพยัญชนะต้น</w:t>
      </w:r>
      <w:r>
        <w:t xml:space="preserve"> </w:t>
      </w:r>
      <w:r>
        <w:t xml:space="preserve">๗</w:t>
      </w:r>
      <w:r>
        <w:t xml:space="preserve"> </w:t>
      </w:r>
      <w:r>
        <w:t xml:space="preserve">มิ.ย.</w:t>
      </w:r>
      <w:r>
        <w:t xml:space="preserve"> </w:t>
      </w:r>
      <w:r>
        <w:t xml:space="preserve">๖๔</w:t>
      </w:r>
      <w:r>
        <w:t xml:space="preserve"> </w:t>
      </w:r>
      <w:r>
        <w:t xml:space="preserve">(มีใบงาน</w:t>
      </w:r>
      <w:r>
        <w:t xml:space="preserve"> </w:t>
      </w:r>
      <w:r>
        <w:t xml:space="preserve">และใบความรู้)</w:t>
      </w:r>
      <w:r>
        <w:t xml:space="preserve"> </w:t>
      </w:r>
      <w:r>
        <w:t xml:space="preserve">ปลา</w:t>
      </w:r>
      <w:r>
        <w:t xml:space="preserve"> </w:t>
      </w:r>
      <w:r>
        <w:t xml:space="preserve">ภูมิ</w:t>
      </w:r>
      <w:r>
        <w:t xml:space="preserve"> </w:t>
      </w:r>
      <w:r>
        <w:t xml:space="preserve">ฟารุต</w:t>
      </w:r>
    </w:p>
    <w:p>
      <w:pPr>
        <w:pStyle w:val="Date"/>
      </w:pPr>
      <w:r>
        <w:t xml:space="preserve">วันศุกร์ที่</w:t>
      </w:r>
      <w:r>
        <w:t xml:space="preserve"> </w:t>
      </w:r>
      <w:r>
        <w:t xml:space="preserve">30</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เสียงดนตรี]</w:t>
      </w:r>
    </w:p>
    <w:p>
      <w:pPr>
        <w:pStyle w:val="BodyText"/>
      </w:pPr>
      <w:r>
        <w:t xml:space="preserve">(คุณครูธีระพล) สวัสดีครับสวัสดีคุณครูปลายทานักเรียนที่อยู่ปลายทางที่น่ารักทุกคนนะครับวันนี้ คุณครูธีระพล แก้วคำจันทร์ครับ และคุณครูครับคุณครูครูแชมป์ครับวันนี้เรา จะมาเรียนกันในเรื่องของคำที่มี ร. เรือ และ ล. ลิง เป็นพยัญชนะต้น ที่ผ่านมาเด็ก ๆ ได้เรียนในเรื่องของมาตราสะกดใช่ไหมครับ ให้เด็ก ๆ ทบทวนมาตราตัวสะกด ในภาษาไทยหรือมาตราไทยนี่มีกี่มาตรา แต่ถ้าเกิดว่าเราจะนับมาตราตัวสะกดจะมีแค่ 8 มาตราค่ะ</w:t>
      </w:r>
    </w:p>
    <w:p>
      <w:pPr>
        <w:pStyle w:val="BodyText"/>
      </w:pPr>
      <w:r>
        <w:t xml:space="preserve">(คุณครูวรรณรี) ทีนี้ เด็ก ๆ ได้รู้จักไปหมดแล้ว ทีนี้ความรู้ใหม่ของเรา เราจะมาเรียนกันในเรื่อง ร.เรือ ล.ลิง เแ้นพยัญทำไมเราถึงต้องเรียนในการอ่านออกเสียง บางครั้งคุณครูก็อาจจะพูดไม่ชัดเจนเหมือนกัน ที่มันต้องมี ร.เรือ แล้วก็ ล.ลิง ก็ต้แงระมัดระวังใช่ไหมครับ ถ้าเราออกเสียงผิด เมื่อสักครู่คุณครูออกเสียงผิด ทำให้ความหมายผิดไปทันที เด็ก ๆ ให้รู้จักการใช้ภาษาไทยในวันนี้ ทีนี้เรามาดูกันเลยว่าประโยคต่อไปนี้ เรไรขึ้นรถไปโรงเรียน สังเกตดูนะครับ เวลาออกเสียง คุณครูออกเสียงอย่างไร ขึ้นรถไปโรงเรียน ออกเสียงตัวรอ เรือ</w:t>
      </w:r>
    </w:p>
    <w:p>
      <w:pPr>
        <w:pStyle w:val="BodyText"/>
      </w:pPr>
      <w:r>
        <w:t xml:space="preserve">(คุณครูธีระพล) รอ เรือ ชัดมากเลยนะ ประโยคที่ 2 เรือเร็วรีบรับผู้โดยสาร นะคะ ก็เป็น ร.เรือ เหมือนกันนะคะ</w:t>
      </w:r>
    </w:p>
    <w:p>
      <w:pPr>
        <w:pStyle w:val="BodyText"/>
      </w:pPr>
      <w:r>
        <w:t xml:space="preserve">(คุณครูธีระพล) ต่อมาประโยคที่ 3 ครับ น้องรับรู้เรื่องราว โดยเร็ว เป็นอย่างไรครับ</w:t>
      </w:r>
    </w:p>
    <w:p>
      <w:pPr>
        <w:pStyle w:val="BodyText"/>
      </w:pPr>
      <w:r>
        <w:t xml:space="preserve">(คุณครูวรรณรี) ประโยคนี้ต้องระวังนะคะ พูด ร.เรือ น้องรับรู้เรื่องราวโดยเร็วราวโดยเร็วนะคะ</w:t>
      </w:r>
    </w:p>
    <w:p>
      <w:pPr>
        <w:pStyle w:val="BodyText"/>
      </w:pPr>
      <w:r>
        <w:t xml:space="preserve">(คุณครูธีระพล) เด็ก ๆ ปลายทาง ออกเสียงตามครูหรืออ่านประโยคได้ รัชนีรอรับรูปถ่ายที่เรือนไทย</w:t>
      </w:r>
    </w:p>
    <w:p>
      <w:pPr>
        <w:pStyle w:val="BodyText"/>
      </w:pPr>
      <w:r>
        <w:t xml:space="preserve">(คุณครูวรรณรี) อันนี้ก็เป็นพยัญชนะไทย รัชนีรอรับรูปถ่ายที่เรือนไทย 1 2 3 4 ดดยส่วนใหญ่แล้วจะมีรอ เรือ ปรากฏอยู่เป็นคำ ที่มี ร. เรือนั่นเอง ทีนี้มาดูอีก 1 ตัวอย่าง</w:t>
      </w:r>
    </w:p>
    <w:p>
      <w:pPr>
        <w:pStyle w:val="BodyText"/>
      </w:pPr>
      <w:r>
        <w:t xml:space="preserve">(คุณครูวรรณรี) ประโยคนี้เป็น ล. ลิง นะคะ ไล่กันจมโคลน</w:t>
      </w:r>
    </w:p>
    <w:p>
      <w:pPr>
        <w:pStyle w:val="BodyText"/>
      </w:pPr>
      <w:r>
        <w:t xml:space="preserve">(คุณครูธีระพล) ลิงวิ่งเล่น ไล่ กัน จม โคลน ผิดใช่ไหมคะ ถ้าคุณครูอ่านผิด ไล่กันจมโคลนนะคะ</w:t>
      </w:r>
    </w:p>
    <w:p>
      <w:pPr>
        <w:pStyle w:val="BodyText"/>
      </w:pPr>
      <w:r>
        <w:t xml:space="preserve">(คุณครูธีระพล) ลิงวิ่งเล่นไล่กันจมโคลน ล. ลิง เราต้องออกเสียงธรรมดาไม่ต้องกระกดลิ้น อ่านพร้อมใกับคุณครูไปเลยก็ได้นะคะ ถ้าเด็ฏ ๆ อ่านได้ว่าวจุฬาลอยสูงลิลิ่ว ลอยสูงลิบลิ่ว ต่อมาครับ</w:t>
      </w:r>
    </w:p>
    <w:p>
      <w:pPr>
        <w:pStyle w:val="BodyText"/>
      </w:pPr>
      <w:r>
        <w:t xml:space="preserve">(คุณครูวรรณรี) ลีลาถูกหลอกลวงจนล้มละลาย ถูกหลอกลวงจนล้มละลาย ประโยคสุดท้ายประโยคสุดท้าย มาลีลื่นล้มต้องล้างเลือกด</w:t>
      </w:r>
    </w:p>
    <w:p>
      <w:pPr>
        <w:pStyle w:val="BodyText"/>
      </w:pPr>
      <w:r>
        <w:t xml:space="preserve">(คุณครูธีระพล) มาลีลื่นล้มต้องล้างเลือด เราจะสังเกตเห็นว่าประโยคนี้ โดยส่วนใหญ่คำที่ปรากฎในประโยคนี่จะมี ล. ลิงเป็นพยัญชนะ ใช่ไหมครับ เด็ก ๆ หลายคนอาจจะสงสัยพยัญชนะต้นคืออะไร ร. เรือ ล. ลิง ทีนี้เรามาดูว่า มันคืออะไรกันแน่ ก่อนอื่นครูมีคำถาม คำถามถามว่าเราเห็นอะไร เห็นอะไรเด่นชัดมากที่สุด เมื่อกี้สังเกตเห็นแล้วใช่ไหมครับ ในหน้าแรกนะคะ ก็คือ พยัญชนะตัว รร. เรือ เป็นพยัญชนะต้น ก็เป็น ล. ลิง เป็นพยัญชนะต้นนั่นเองนะคะ มาเป็นพยัญชนะต้นของคำในประโยค เพราะว่าเราจะมาเรียนกันในเรื่องนี้ทีนี้ถามว่า แล้วคำที่มี ร. เรือ และ ล. ลิง เป็นพยัญชนะต้น เด็ก ๆ คิดว่าคิดว่าต่างกันไหมคะ ปลายทางคิดดูดี ๆ ว่าร. เรือ กับ ล. ลิง ต่างกันอย่างไร ที่คุณครูออกเสียง ออกเสียงอย่างไร คุณครูให้เวลา 1 นาทีนะคะ ในการตอบคำถาม</w:t>
      </w:r>
    </w:p>
    <w:p>
      <w:pPr>
        <w:pStyle w:val="BodyText"/>
      </w:pPr>
      <w:r>
        <w:t xml:space="preserve">(คุณครูธีระพล) ครับ</w:t>
      </w:r>
    </w:p>
    <w:p>
      <w:pPr>
        <w:pStyle w:val="BodyText"/>
      </w:pPr>
      <w:r>
        <w:t xml:space="preserve">(คุณครูวรรณรี) ตอนนี้เป็นอย่างไรคะครูต๋องคะ คิดได้แล้วก็ตอบได้แล้วทีนี้เรามาเลล่าให้ฟัง เหมือนหรือแตกต่างกัน คำตอบก็คือแตกต่างกันนะครับ ใช่ไหมครับ เวลาเราออกเสียงกระดกลิ้น แต่คำว่า ลัก ล. ลิง กระดกลิ้นเลย นี่คือความแตกต่างของเสียง</w:t>
      </w:r>
    </w:p>
    <w:p>
      <w:pPr>
        <w:pStyle w:val="BodyText"/>
      </w:pPr>
      <w:r>
        <w:t xml:space="preserve">(คุณครูวรรณรี) ถ้าครูแชมบอกว่า ฉันลักเธอ เป็นแบบนี้ คำนี้จะหมายถึงอะไรคะ</w:t>
      </w:r>
    </w:p>
    <w:p>
      <w:pPr>
        <w:pStyle w:val="BodyText"/>
      </w:pPr>
      <w:r>
        <w:t xml:space="preserve">(คุณครูธีระพล) ฉันลักเธอใช่ไหมครัลใช่ค่ะ ถ้าใช้แบบนี้แสดงว่าเราใช้คำผิดความหมาย ใช้ ล. ลิง ลัก ที่เป็น ล. ลิง ลักของอะไรแบบนี้ ถ้าเราออกเสียงแบบนี้ แสดงว่าคุณครูลักขโมยเด็ก ๆ ไปไว้ที่บ้านเลย ถ้าเราออกเสียงไม่ถูกความหมายผิดเพี้ยนทันที เป็นตัวอย่างของการใช้ ร.เรือ แล้วก็ ล.ทีนี้จุดประสงค์การเรียนรู้ในวันนี้ นักเรียนต้องบอกวิธีการอ่านคำที่มี ร. เรือ ล. ลิง เป็นพยัญชนะต้นความหมายของคำที่มี ร.เรือ และ ล.ลิง เป็นพยัญชนะตตามบริบทต่าง ๆ ได้</w:t>
      </w:r>
    </w:p>
    <w:p>
      <w:pPr>
        <w:pStyle w:val="BodyText"/>
      </w:pPr>
      <w:r>
        <w:t xml:space="preserve">(คุณครูธีระพล) อันนี้อธิบายนิดหนึ่ง ทำไมเราต้องอธิบายความหมาย เมื่อสักครู่นี้ เราพูดผิดหรือบางทีเราผสมสระแบบเดียวกัต่างกันความหมายเปลี่ยนทันทีเมื่อเรานำไปใช้ เราก็ต้องรู้ความหมายว่ามันคืออะไร ต้นได้ หมายความว่า ถ้าเป็นคำ ร.เรือ เราก็ต้องกระดกลิ้นให้ถูกต้อง ล. ลิ้งก็อ่านออกเสียงำทีนี้ข้อที่ 4 มีความมุ่งมั่นในการทำงาน เช่น สมมติว่าคุณครูมอบหมายให้เดหรือว่าทำกิจกรรมอะไรก็แล้วแต่ถ้าเราเกิดความมุ่งมั่น ในการทำงานนี่ งานของเราก็จะประสบผลสำเราวันนี้ ความจริงแล้วไม่ใช่ความรู้ใหม่หรอก แต่จะมาเพิ่มเติมให้นักเรียน</w:t>
      </w:r>
    </w:p>
    <w:p>
      <w:pPr>
        <w:pStyle w:val="BodyText"/>
      </w:pPr>
      <w:r>
        <w:t xml:space="preserve">(คุณครูวรรณรี) กันลืมนะคะ</w:t>
      </w:r>
    </w:p>
    <w:p>
      <w:pPr>
        <w:pStyle w:val="BodyText"/>
      </w:pPr>
      <w:r>
        <w:t xml:space="preserve">(คุณครูธีระพล) กันลืมครับ ย้ำสักนิดหนึ่งคำที่มี ร. เรือ ล. ลิง เป็นพยัญชนะต้น</w:t>
      </w:r>
    </w:p>
    <w:p>
      <w:pPr>
        <w:pStyle w:val="BodyText"/>
      </w:pPr>
      <w:r>
        <w:t xml:space="preserve">(คุณครูวรรณรี) พยัญชนะต้นก้คือพยัญชะตัวแรก ที่เอามาผสมกับสละ แล้วอ่านออกเสียงเป็นคำนะคะ</w:t>
      </w:r>
    </w:p>
    <w:p>
      <w:pPr>
        <w:pStyle w:val="BodyText"/>
      </w:pPr>
      <w:r>
        <w:t xml:space="preserve">(คุณครูธีระพล) การที่เราเอาพยัญชนะต้นกับสระมาผสมกัน ว่า เราเอา ร.เรือ มาผสมกับ สระโอรอ โอ โร บวกกับ ง.งู คือ ง. งู รอ-โอ-งอ โรง อันนี้คือพยัญชนะต้น น่าจะรู้จักแล้วล่ะ ทีนี้เรามาดูสิว่าคุณครูมีคำอะไรบ้าง ได้ฝึกออกเสียง แต่ก่อนอื่นเราต้องฟังคำอธิบายก่อน ต้องทำอย่างไรบ้าง ยกตัวอย่าง เช่น คำที่เป็นเด็ก ๆ จะสั่งเกตว่าเวลาคุณครูพูดเสียง ร. เรื่อ จะชัดมาก</w:t>
      </w:r>
    </w:p>
    <w:p>
      <w:pPr>
        <w:pStyle w:val="BodyText"/>
      </w:pPr>
      <w:r>
        <w:t xml:space="preserve">(คุณครูวรรณรี) คุณครูกระดกลิ้นขึ้น</w:t>
      </w:r>
    </w:p>
    <w:p>
      <w:pPr>
        <w:pStyle w:val="BodyText"/>
      </w:pPr>
      <w:r>
        <w:t xml:space="preserve">(คุณครูธีระพล) คุณครูทำอะไร เรารัวลิ้น รัวแบบนี้ แต่ถ้าเป้น ล.ลิงรอ เรือ แต่ถ้าเป็น ลอ ลิง ร. ร. อันนี้เด็ก ๆ สามารถฝึกได้ ถ้าออกเสียงไม่ได้ ต้องฝึกรัวลิ้นค่ะ รัวลิ้นบ่อย ๆ รั่วลิ้นบ่อย ๆ พูดตามตรงว่าถ้าทำไม่ได้ฝึกก็จะทำได้ นะคะ แต่ถ้าฝึกบ่อย ๆ ครูเชขื่อว่าทำได้</w:t>
      </w:r>
    </w:p>
    <w:p>
      <w:pPr>
        <w:pStyle w:val="BodyText"/>
      </w:pPr>
      <w:r>
        <w:t xml:space="preserve">(คุณครูธีระพล) วิธีการีเราต้องฝึกอ่านคำนั้นที่มี ร. เรือ กับ ล. ลิหรือบางทีอาจจะฝึกกับบทร้อยกรองก็ได้ใช่ไหมครับ</w:t>
      </w:r>
    </w:p>
    <w:p>
      <w:pPr>
        <w:pStyle w:val="BodyText"/>
      </w:pPr>
      <w:r>
        <w:t xml:space="preserve">(คุณครูวรรณรี) ได้ค่ะ เวลาดูฟังประกวดร้องเพลง นักเรียนสมาประกวนคนที่มาประกวดจะใช้ ร นักร้องที่มาร้องประกวด การฝึกฝนนั่นเอง เดี๋ยววันนี้คุณครูมีบทรมาให้นักเรียนได้ฝึกแน่นอนค่ะหลายคนอาจจะ ตีกันเลยก็ได้ เพราะมันมีทั้งคำที่มี ร. เรือ ล. ลิง ผสมกัน เพราะเด็ก ๆ ถ้าฝึกบ่อย ๆ เด็ก ๆ จะทำไดถ้าพร้อมแล้วเรามาดูคำแรก คำที่มี ร. เรือ เป็นพยัญชนะต้น คำนี้อ่านว่า ฟังชัด ๆ รวดเร็ว รอ เรือ มาชัดมาก พยางค์แรก รวด เร็ว อ่านว่า รวดเร็ว คำต่อมา ๆ รองรับ ตคามคุณครูได้เลยนะครับ คำต่อมใาคำว่าโรงเรียน อันนี้ทุกคนน่าจะพูด ต้องมา แล้วก็คำที่ 4 เรื่องราว เห็นไหมครับ ว่าคุณครูออกเสียงชัดแจ๋วเลย เด็ก ๆ ก็ต้องทำตามให้ได้ เราจะมาลองฝึกตามอีกสักครั้งไหมคะ</w:t>
      </w:r>
    </w:p>
    <w:p>
      <w:pPr>
        <w:pStyle w:val="BodyText"/>
      </w:pPr>
      <w:r>
        <w:t xml:space="preserve">(คุณครูธีระพล) ได้ครับเดี๋ยว ให้เด็ก ๆ ออกเสียงตาม 1 รอบหรือ 2 รอบก็ได้ พร้อมแล้ว เราไปเริ่มกันที่คำที่ 1 ครับ คำว่ารวดเร็ว รวดเร็ว เด็ก ๆ ออกเสียงตาม รวดเร็ว ต่อมาคำที่ 2 คำนี้อ่านว่า รองรับ รองรับ</w:t>
      </w:r>
    </w:p>
    <w:p>
      <w:pPr>
        <w:pStyle w:val="BodyText"/>
      </w:pPr>
      <w:r>
        <w:t xml:space="preserve">(คุณครูวรรณรี) อ่านอีกทีนะคะ รองรับ</w:t>
      </w:r>
    </w:p>
    <w:p>
      <w:pPr>
        <w:pStyle w:val="BodyText"/>
      </w:pPr>
      <w:r>
        <w:t xml:space="preserve">(คุณครูธีระพล) ครับอ่านว่า รองรับ ต่อมาครับ คำที่ 3 คำนี้อ่านว่า โรงเรียน</w:t>
      </w:r>
    </w:p>
    <w:p>
      <w:pPr>
        <w:pStyle w:val="BodyText"/>
      </w:pPr>
      <w:r>
        <w:t xml:space="preserve">(คุณครูวรรณรี) โรงเรียน</w:t>
      </w:r>
    </w:p>
    <w:p>
      <w:pPr>
        <w:pStyle w:val="BodyText"/>
      </w:pPr>
      <w:r>
        <w:t xml:space="preserve">(คุณครูวรรณรี) โรงเรียน</w:t>
      </w:r>
    </w:p>
    <w:p>
      <w:pPr>
        <w:pStyle w:val="BodyText"/>
      </w:pPr>
      <w:r>
        <w:t xml:space="preserve">(คุณครูธีระพล) โรงเรียน</w:t>
      </w:r>
    </w:p>
    <w:p>
      <w:pPr>
        <w:pStyle w:val="BodyText"/>
      </w:pPr>
      <w:r>
        <w:t xml:space="preserve">(คุณครูวรรณรี) ถ้าครูอ่านว่า โลงเลียน อย่างนี้ผิดนะคะ เราต้องอ่านว่า โรงเรียน ค่ะ</w:t>
      </w:r>
    </w:p>
    <w:p>
      <w:pPr>
        <w:pStyle w:val="BodyText"/>
      </w:pPr>
      <w:r>
        <w:t xml:space="preserve">(คุณครูธีระพล) ต่อมาครับ คำที่ 4 ว่าเรื่องราว</w:t>
      </w:r>
    </w:p>
    <w:p>
      <w:pPr>
        <w:pStyle w:val="BodyText"/>
      </w:pPr>
      <w:r>
        <w:t xml:space="preserve">(คุณครูวรรณรี) อ่านว่า เรื่องราว</w:t>
      </w:r>
    </w:p>
    <w:p>
      <w:pPr>
        <w:pStyle w:val="BodyText"/>
      </w:pPr>
      <w:r>
        <w:t xml:space="preserve">(คุณครูธีระพล) เรื่องราว ครับ ที่นี่มาดูที่หน้าจอเรา เหมือนกับในบัตรคำ เด็ก ๆ สามารถดูที่หน้าจอก็ได้ หรือดูบัตรคำก็ได้คุณครูมี 4 คำเหมือนเดิม คำนี้อ่านว่า เร่าร้อน</w:t>
      </w:r>
    </w:p>
    <w:p>
      <w:pPr>
        <w:pStyle w:val="BodyText"/>
      </w:pPr>
      <w:r>
        <w:t xml:space="preserve">(คุณครูวรรณรี) อีกทีนะคะ เร่าร้อน รุมเร้า ร่มรื่น</w:t>
      </w:r>
    </w:p>
    <w:p>
      <w:pPr>
        <w:pStyle w:val="BodyText"/>
      </w:pPr>
      <w:r>
        <w:t xml:space="preserve">(คุณครูวรรณรี) ร่มรื่น รุกราน 4 คำนี้มาทบทวนกันอีกรอบหนึ่งที่บัตรคำ คำนี้อ่านว่า เร่าร้อน เร้าร้อน</w:t>
      </w:r>
    </w:p>
    <w:p>
      <w:pPr>
        <w:pStyle w:val="BodyText"/>
      </w:pPr>
      <w:r>
        <w:t xml:space="preserve">(คุณครูธีระพล) ครับ เร่าร้อน คำต่อมาครับอ่านว่า รุมเร้า</w:t>
      </w:r>
    </w:p>
    <w:p>
      <w:pPr>
        <w:pStyle w:val="BodyText"/>
      </w:pPr>
      <w:r>
        <w:t xml:space="preserve">(คุณครูวรรณรี) รุมเร้า</w:t>
      </w:r>
    </w:p>
    <w:p>
      <w:pPr>
        <w:pStyle w:val="BodyText"/>
      </w:pPr>
      <w:r>
        <w:t xml:space="preserve">(คุณครูธีระพล) รุมเร้า</w:t>
      </w:r>
    </w:p>
    <w:p>
      <w:pPr>
        <w:pStyle w:val="BodyText"/>
      </w:pPr>
      <w:r>
        <w:t xml:space="preserve">(คุณครูวรรณรี) อ่านอีกทีนะคะ นะคะ รุมเร้า</w:t>
      </w:r>
    </w:p>
    <w:p>
      <w:pPr>
        <w:pStyle w:val="BodyText"/>
      </w:pPr>
      <w:r>
        <w:t xml:space="preserve">(คุณครูธีระพล) ครับเหลืออีก 2 คำสุดท้ายเป็นพยัญชนะต้น คำนี้อ่านว่า ร่มรื่น เด็ก ๆ ร่มรื่น อีกทีนะคะ ร่มรื่นอ่านให้ชัดเจนกระดกลิ้นด้วย</w:t>
      </w:r>
    </w:p>
    <w:p>
      <w:pPr>
        <w:pStyle w:val="BodyText"/>
      </w:pPr>
      <w:r>
        <w:t xml:space="preserve">(คุณครูธีระพล) อีกทีครับ คำสุดท้ายคำนี้อ่านว่า รุกราน รุกรสน</w:t>
      </w:r>
    </w:p>
    <w:p>
      <w:pPr>
        <w:pStyle w:val="BodyText"/>
      </w:pPr>
      <w:r>
        <w:t xml:space="preserve">(คุณครูวรรณรี) อ่านอีกครั้งนะคะ รุกรานนะคะ</w:t>
      </w:r>
    </w:p>
    <w:p>
      <w:pPr>
        <w:pStyle w:val="BodyText"/>
      </w:pPr>
      <w:r>
        <w:t xml:space="preserve">(คุณครูธีระพล) หมดแล้วสำหรับคำที่มี ร. เรือ เป็นพยัญชนะต้น ทีนี้เราจะมาฝึกอ่านคำที่มี</w:t>
      </w:r>
    </w:p>
    <w:p>
      <w:pPr>
        <w:pStyle w:val="BodyText"/>
      </w:pPr>
      <w:r>
        <w:t xml:space="preserve">(คุณครูวรรณรี) ล. ลิง ล.ลิง ทีนี้อ่านคำที่เป็นล ลิง เป็นพยัญชนะต้น เหมือนกัน</w:t>
      </w:r>
    </w:p>
    <w:p>
      <w:pPr>
        <w:pStyle w:val="BodyText"/>
      </w:pPr>
      <w:r>
        <w:t xml:space="preserve">(คุณครูวรรณรี) ล. ลิง เป็นพยัญชนะต้นนะคะ เด็ก ๆ ไม่ต้องกระกดลิ้นนะคะ ลื่นล้ม ลื่นล้ม</w:t>
      </w:r>
    </w:p>
    <w:p>
      <w:pPr>
        <w:pStyle w:val="BodyText"/>
      </w:pPr>
      <w:r>
        <w:t xml:space="preserve">(คุณครูธีระพล) ลื่นล้ม คำที่ 2 ลีลา คำที่ 2 ลีลา</w:t>
      </w:r>
    </w:p>
    <w:p>
      <w:pPr>
        <w:pStyle w:val="BodyText"/>
      </w:pPr>
      <w:r>
        <w:t xml:space="preserve">(คุณครูวรรณรี) คำที่ 2 ลีลา</w:t>
      </w:r>
    </w:p>
    <w:p>
      <w:pPr>
        <w:pStyle w:val="BodyText"/>
      </w:pPr>
      <w:r>
        <w:t xml:space="preserve">(คุณครูธีระพล) และคำที่ 3 นะคะ ลวดลาย</w:t>
      </w:r>
    </w:p>
    <w:p>
      <w:pPr>
        <w:pStyle w:val="BodyText"/>
      </w:pPr>
      <w:r>
        <w:t xml:space="preserve">(คุณครูธีระพล) ลวดลาย</w:t>
      </w:r>
    </w:p>
    <w:p>
      <w:pPr>
        <w:pStyle w:val="BodyText"/>
      </w:pPr>
      <w:r>
        <w:t xml:space="preserve">(คุณครูวรรณรี) คำสุดท้ายคำว่า ลุกลาม ลุกลาม</w:t>
      </w:r>
    </w:p>
    <w:p>
      <w:pPr>
        <w:pStyle w:val="BodyText"/>
      </w:pPr>
      <w:r>
        <w:t xml:space="preserve">(คุณครูวรรณรี) ทีนี้เราจะมาฝึกอ่านกันอีกครั้งนะคะ ลื่นล้มนะคะ</w:t>
      </w:r>
    </w:p>
    <w:p>
      <w:pPr>
        <w:pStyle w:val="BodyText"/>
      </w:pPr>
      <w:r>
        <w:t xml:space="preserve">(คุณครูธีระพล) ลื่นล้มครับ คำนี้สามารถ อ่านออกเสีนงเป็น ร เรือ ได้ไหม รื่นร้มอย่างนี้ได้ไหม</w:t>
      </w:r>
    </w:p>
    <w:p>
      <w:pPr>
        <w:pStyle w:val="BodyText"/>
      </w:pPr>
      <w:r>
        <w:t xml:space="preserve">(คุณครูวรรณรี) ไม่ได้ คำที่ 2 นะคะ คำที่ 2 เด็ก ๆ อ่านดีดี อ่านชัด ๆ นะคะ คำว่า</w:t>
      </w:r>
      <w:r>
        <w:t xml:space="preserve"> </w:t>
      </w:r>
      <w:r>
        <w:t xml:space="preserve">“</w:t>
      </w:r>
      <w:r>
        <w:t xml:space="preserve">ลีลา</w:t>
      </w:r>
      <w:r>
        <w:t xml:space="preserve">”</w:t>
      </w:r>
    </w:p>
    <w:p>
      <w:pPr>
        <w:pStyle w:val="BodyText"/>
      </w:pPr>
      <w:r>
        <w:t xml:space="preserve">(คุณครูธีระพล) ลีลาครับ ไปแล้วคำที่ 2 เราไปดูคำที่ 3 ครับ ทีนี้เรามาดูคำที่ 3 ครับ</w:t>
      </w:r>
    </w:p>
    <w:p>
      <w:pPr>
        <w:pStyle w:val="BodyText"/>
      </w:pPr>
      <w:r>
        <w:t xml:space="preserve">(คุณครูวรรณรี) คำที่ 3 ลวดลาย คำว่า</w:t>
      </w:r>
      <w:r>
        <w:t xml:space="preserve"> </w:t>
      </w:r>
      <w:r>
        <w:t xml:space="preserve">“</w:t>
      </w:r>
      <w:r>
        <w:t xml:space="preserve">ลวดลาย</w:t>
      </w:r>
      <w:r>
        <w:t xml:space="preserve">”</w:t>
      </w:r>
    </w:p>
    <w:p>
      <w:pPr>
        <w:pStyle w:val="BodyText"/>
      </w:pPr>
      <w:r>
        <w:t xml:space="preserve">(คุณครูวรรณรี) ชัด ๆ นะคะ อ่านตามไป คำที่ 4 ค่ะ ลุกลาม</w:t>
      </w:r>
    </w:p>
    <w:p>
      <w:pPr>
        <w:pStyle w:val="BodyText"/>
      </w:pPr>
      <w:r>
        <w:t xml:space="preserve">(คุณครูธีระพล) ลุกลาม ได้ไหมครับ เด็ก ๆ อ่านตามคุณครูได้เลยนะครับ ต่อมาครับ เรายังเหลืออีกในกระดาน ในกระดาน ในกระดาน คำนี้อ่านว่าอะไรนะครับ คำนี้อ่าว่า ล่อลวง นะคะ</w:t>
      </w:r>
    </w:p>
    <w:p>
      <w:pPr>
        <w:pStyle w:val="BodyText"/>
      </w:pPr>
      <w:r>
        <w:t xml:space="preserve">(คุณครูธีระพล) ครับ</w:t>
      </w:r>
    </w:p>
    <w:p>
      <w:pPr>
        <w:pStyle w:val="BodyText"/>
      </w:pPr>
      <w:r>
        <w:t xml:space="preserve">(คุณครูวรรณรี) คำที่ 2 อ่านว่าละลาย นะคะ</w:t>
      </w:r>
    </w:p>
    <w:p>
      <w:pPr>
        <w:pStyle w:val="BodyText"/>
      </w:pPr>
      <w:r>
        <w:t xml:space="preserve">(คุณครูธีระพล) ครับ</w:t>
      </w:r>
    </w:p>
    <w:p>
      <w:pPr>
        <w:pStyle w:val="BodyText"/>
      </w:pPr>
      <w:r>
        <w:t xml:space="preserve">(คุณครูวรรณรี) และคำสุดท้าย โลดแล่น</w:t>
      </w:r>
    </w:p>
    <w:p>
      <w:pPr>
        <w:pStyle w:val="BodyText"/>
      </w:pPr>
      <w:r>
        <w:t xml:space="preserve">(คุณครูธีระพล) โลดแล่น</w:t>
      </w:r>
    </w:p>
    <w:p>
      <w:pPr>
        <w:pStyle w:val="BodyText"/>
      </w:pPr>
      <w:r>
        <w:t xml:space="preserve">(คุณครูวรรณรี) ที่นี้เราจะต้องอ่านออก คำต่อมา คำคำนี้อ่านว่า</w:t>
      </w:r>
    </w:p>
    <w:p>
      <w:pPr>
        <w:pStyle w:val="BodyText"/>
      </w:pPr>
      <w:r>
        <w:t xml:space="preserve">(คุณครูวรรณรี) คำแรกค่ะ ล่อลวง</w:t>
      </w:r>
    </w:p>
    <w:p>
      <w:pPr>
        <w:pStyle w:val="BodyText"/>
      </w:pPr>
      <w:r>
        <w:t xml:space="preserve">(คุณครูธีระพล) ล่อลวง ออกสเียงให้ชัดไม่กระดกลิ้น</w:t>
      </w:r>
    </w:p>
    <w:p>
      <w:pPr>
        <w:pStyle w:val="BodyText"/>
      </w:pPr>
      <w:r>
        <w:t xml:space="preserve">(คุณครูวรรณรี) ไม่กระดกลิ้นนะค</w:t>
      </w:r>
    </w:p>
    <w:p>
      <w:pPr>
        <w:pStyle w:val="BodyText"/>
      </w:pPr>
      <w:r>
        <w:t xml:space="preserve">(คุณครูธีระพล) เดี๋ยวครูขอติดนิดหนึ่ง อ่านว่า…</w:t>
      </w:r>
    </w:p>
    <w:p>
      <w:pPr>
        <w:pStyle w:val="BodyText"/>
      </w:pPr>
      <w:r>
        <w:t xml:space="preserve">(คุณครูวรรณรี) คำต่อไปนะคะ คำว่า</w:t>
      </w:r>
      <w:r>
        <w:t xml:space="preserve"> </w:t>
      </w:r>
      <w:r>
        <w:t xml:space="preserve">“</w:t>
      </w:r>
      <w:r>
        <w:t xml:space="preserve">ละลาย</w:t>
      </w:r>
      <w:r>
        <w:t xml:space="preserve">”</w:t>
      </w:r>
      <w:r>
        <w:t xml:space="preserve"> </w:t>
      </w:r>
      <w:r>
        <w:t xml:space="preserve">นะคะ เพราะฉะนั้นเด็ฏ ๆ อย่ากระดกลิ้นนะคคะ ล.ลิง</w:t>
      </w:r>
    </w:p>
    <w:p>
      <w:pPr>
        <w:pStyle w:val="BodyText"/>
      </w:pPr>
      <w:r>
        <w:t xml:space="preserve">(คุณครูธีระพล) คำต่อมาครับ</w:t>
      </w:r>
    </w:p>
    <w:p>
      <w:pPr>
        <w:pStyle w:val="BodyText"/>
      </w:pPr>
      <w:r>
        <w:t xml:space="preserve">(คุณครูวรรณรี) คำต่อมา</w:t>
      </w:r>
      <w:r>
        <w:t xml:space="preserve"> </w:t>
      </w:r>
      <w:r>
        <w:t xml:space="preserve">“</w:t>
      </w:r>
      <w:r>
        <w:t xml:space="preserve">ลิ่มเลือด</w:t>
      </w:r>
      <w:r>
        <w:t xml:space="preserve">”</w:t>
      </w:r>
    </w:p>
    <w:p>
      <w:pPr>
        <w:pStyle w:val="BodyText"/>
      </w:pPr>
      <w:r>
        <w:t xml:space="preserve">(คุณครูธีระพล) ลิ่มเลือด อ่านออกเสียงให้ดี เรายังเหลืออีก 1 คำ เรายังเหลืออีก 1 คำ คือคำว่า</w:t>
      </w:r>
    </w:p>
    <w:p>
      <w:pPr>
        <w:pStyle w:val="BodyText"/>
      </w:pPr>
      <w:r>
        <w:t xml:space="preserve">(คุณครูวรรณรี) โลดแล่น</w:t>
      </w:r>
    </w:p>
    <w:p>
      <w:pPr>
        <w:pStyle w:val="BodyText"/>
      </w:pPr>
      <w:r>
        <w:t xml:space="preserve">(คุณครูธีระพล) คำนี้อ่โลดแล่นนะครับ อ่านออกเสียงอีกครั้งหนึ่ง อ่านออกเสียงตั้งแต่คำที่มี ร.เรือเป็นพยัญชนะต้นฝั่งนี้ และ รอเรือ เป็นพยัญชนะต้น เดี๋ยวให้ครูแชมอ่านฝั่งนู้นครับ โรงเรียน เรื่องราว เร่าร้อน รุมเร้า ร่มรื่น รุกราน มี ล.ลิงเป็นพยัญชนะต้น คำแรกอ่านว่า ลื่นล้มลื่นล้ม ต่อมา ลวดลาย ล่อลวง ลิ่มเลือด ลีลา ลุกลาม ละลาย แล้วก็โลดแล่น ละลาย แล้วก็ โลดแล่น อันนี้ถือว่าง่ายอันนี้ เป็นคำ ๆ ไปแล้วก็ 2 พยางค์ กับ ล.ลิง เป็นพยัญชนะต้นใฝห้นักเรียนได้รว่าคำบางคำนี้ถึงว่าจะ สระเสียงเดียวกัน ตัวสะกดตัวเดียวกัน เรื่องของความหมายใช่ไหม ความหมายเปลี่ยนถ้าออกเสียงผิดทีนี้วันนี้คุณครูมีบัตรคำ เด็ก ๆ สามารถดูบนกระดานได้ แล้วก็ดูคุณครูได้ คำที่มี ร.เรือเป็นพยัญชนะต้น คำแรกที่คุณคยกตัวอย่างก็คือ รัก ให้ชัดเจนนะครับ คำว่า</w:t>
      </w:r>
      <w:r>
        <w:t xml:space="preserve"> </w:t>
      </w:r>
      <w:r>
        <w:t xml:space="preserve">“</w:t>
      </w:r>
      <w:r>
        <w:t xml:space="preserve">รัก</w:t>
      </w:r>
      <w:r>
        <w:t xml:space="preserve">”</w:t>
      </w:r>
      <w:r>
        <w:t xml:space="preserve"> </w:t>
      </w:r>
      <w:r>
        <w:t xml:space="preserve">เราจะออกเสียง ร. เรือ กระกดลิ้นให้ชัดเจน ว่าการชอบอย่างผูกพันธ์ใช่ไหมครับ การชอบความพร้อมด้วยคำวามชื่นชมยินดี ถ้าเป็นคำว่า</w:t>
      </w:r>
      <w:r>
        <w:t xml:space="preserve"> </w:t>
      </w:r>
      <w:r>
        <w:t xml:space="preserve">“</w:t>
      </w:r>
      <w:r>
        <w:t xml:space="preserve">ลัก</w:t>
      </w:r>
      <w:r>
        <w:t xml:space="preserve">”</w:t>
      </w:r>
      <w:r>
        <w:t xml:space="preserve"> </w:t>
      </w:r>
      <w:r>
        <w:t xml:space="preserve">ล่ะครับ</w:t>
      </w:r>
    </w:p>
    <w:p>
      <w:pPr>
        <w:pStyle w:val="BodyText"/>
      </w:pPr>
      <w:r>
        <w:t xml:space="preserve">(คุณครูวรรณรี) ลักตัวนี้นะคะ เพราะฉะนั้น ลักหมายถึงลอบทำสิ่ไม่ได้รับอนุญาตนั้นเอง ที่คำต่อมากันเลย คำต่อมาของคุณครูคำว่า</w:t>
      </w:r>
      <w:r>
        <w:t xml:space="preserve"> </w:t>
      </w:r>
      <w:r>
        <w:t xml:space="preserve">“</w:t>
      </w:r>
      <w:r>
        <w:t xml:space="preserve">รำ</w:t>
      </w:r>
      <w:r>
        <w:t xml:space="preserve">”</w:t>
      </w:r>
      <w:r>
        <w:t xml:space="preserve"> </w:t>
      </w:r>
      <w:r>
        <w:t xml:space="preserve">ร. เรือ สรำ ออกเสียงให้ชัดเจนนะครับบ นักเรียนออกเสีบงไกับคุณครูได้เลย คำว่า รำ นี้ ก็คือแปลว่าฟ้อน ฟ้อนรำนั่นเอง หรือผงเยื่อเมล็ดข้าวสาร ค่ะ</w:t>
      </w:r>
    </w:p>
    <w:p>
      <w:pPr>
        <w:pStyle w:val="BodyText"/>
      </w:pPr>
      <w:r>
        <w:t xml:space="preserve">(คุณครูธีระพล) ถ้าฟ้อนก็จะเป็นกริยา</w:t>
      </w:r>
    </w:p>
    <w:p>
      <w:pPr>
        <w:pStyle w:val="BodyText"/>
      </w:pPr>
      <w:r>
        <w:t xml:space="preserve">(คุณครูธีระพล) ต่้อมาคำว่า ลำ ที่เป็น ล. ลิง ครับ ใช้ ล. ลิง เป็นพยัญชนะต้นนะคะ ครับ ทีนีแล้วก็คำสุดท้ายที่เป็นตัวอย่างของเราเราในวันนี้ก็คือคำว่าอะไรครับ เด็ก ๆ อ่านพร้อมกัน 1 2 3 อ่านว่า</w:t>
      </w:r>
    </w:p>
    <w:p>
      <w:pPr>
        <w:pStyle w:val="BodyText"/>
      </w:pPr>
      <w:r>
        <w:t xml:space="preserve">(คุณครูวรรณรี) รุก</w:t>
      </w:r>
    </w:p>
    <w:p>
      <w:pPr>
        <w:pStyle w:val="BodyText"/>
      </w:pPr>
      <w:r>
        <w:t xml:space="preserve">(คุณครูธีระพล) อ่านว่ารุกนั่นเอง ร-อุ-ก รุก คำว่า รุก คำนี้ ถ้าเป็น ร.เรือ คือ ล่วงล้ำเข้าไป แต่ถ้าลุกที่เป็น ล. ลิง ความหมายก็จะต่างออกไปคำว่าลุกนะคะ คำว่าลุกคำนี้ใช้ ล.ลิง เป็นพยัญชนะต้นหมายถึง จากท่านั่งหรือท่านอนนั่นเอง ทั้ง 2 พยัญชนะนี้ ถ้าเรใช้ให้ถูกเราอ่านถูกต้องความหมายก็จะไม่เปลี่ยน ร. เรือ เวลาที่เด็ก ๆ อ่านนะคะ ก็ต้องรัวลิ้นนะคะ ได้เลยครับ</w:t>
      </w:r>
    </w:p>
    <w:p>
      <w:pPr>
        <w:pStyle w:val="BodyText"/>
      </w:pPr>
      <w:r>
        <w:t xml:space="preserve">(คุณครูวรรณรี) ใช่ค่ะ</w:t>
      </w:r>
    </w:p>
    <w:p>
      <w:pPr>
        <w:pStyle w:val="BodyText"/>
      </w:pPr>
      <w:r>
        <w:t xml:space="preserve">(คุณครูธีระพล) จบแล้วสำหรับคำที่มี ร. เรือ และ ล. ลิง เป็น เด็ก ๆ ฝึกแบบทดสอบยากขึ้น เป็นพยัญชนะต้นกันครับ เดี๋ยวให้เด็ก ๆ อ่านตามครู 1 รอบ เดี๋ยวเราจะ อ่านตามไปทีละวรรค</w:t>
      </w:r>
    </w:p>
    <w:p>
      <w:pPr>
        <w:pStyle w:val="BodyText"/>
      </w:pPr>
      <w:r>
        <w:t xml:space="preserve">(คุณครูวรรณรี) ครูแชมสมมติว่าเป็นนักเรียนค่ะ ล้อเลียน</w:t>
      </w:r>
    </w:p>
    <w:p>
      <w:pPr>
        <w:pStyle w:val="BodyText"/>
      </w:pPr>
      <w:r>
        <w:t xml:space="preserve">(คุณครูวรรณรี) นักเรียนชอบล้มเลียน</w:t>
      </w:r>
    </w:p>
    <w:p>
      <w:pPr>
        <w:pStyle w:val="BodyText"/>
      </w:pPr>
      <w:r>
        <w:t xml:space="preserve">(คุณครูธีระพล) พื้นโล่งเตียนเลี่ยนเรียบดี เลี่ยนเรียบดี</w:t>
      </w:r>
    </w:p>
    <w:p>
      <w:pPr>
        <w:pStyle w:val="BodyText"/>
      </w:pPr>
      <w:r>
        <w:t xml:space="preserve">(คุณครูธีระพล) ลีลาอย่ารอรี เริงรื่นลื่นล้มลง</w:t>
      </w:r>
    </w:p>
    <w:p>
      <w:pPr>
        <w:pStyle w:val="BodyText"/>
      </w:pPr>
      <w:r>
        <w:t xml:space="preserve">(คุณครูวรรณรี) เราเริงรื่นลื่นล่มลง</w:t>
      </w:r>
    </w:p>
    <w:p>
      <w:pPr>
        <w:pStyle w:val="BodyText"/>
      </w:pPr>
      <w:r>
        <w:t xml:space="preserve">(คุณครูวรรณรี) พวกเราเล่าเรื่องราว</w:t>
      </w:r>
    </w:p>
    <w:p>
      <w:pPr>
        <w:pStyle w:val="BodyText"/>
      </w:pPr>
      <w:r>
        <w:t xml:space="preserve">(คุณครูธีระพล) ร้องเพลงลางคราวชมดง คราวชมดง</w:t>
      </w:r>
    </w:p>
    <w:p>
      <w:pPr>
        <w:pStyle w:val="BodyText"/>
      </w:pPr>
      <w:r>
        <w:t xml:space="preserve">(คุณครูธีระพล) ต่อมาครับ ไปไร่วิ่งไล่ลม</w:t>
      </w:r>
    </w:p>
    <w:p>
      <w:pPr>
        <w:pStyle w:val="BodyText"/>
      </w:pPr>
      <w:r>
        <w:t xml:space="preserve">(คุณครูธีระพล) ร้องเรียกเพื่อนเลือนลอยหาย</w:t>
      </w:r>
    </w:p>
    <w:p>
      <w:pPr>
        <w:pStyle w:val="BodyText"/>
      </w:pPr>
      <w:r>
        <w:t xml:space="preserve">(คุณครูวรรณรี) ร้องเรีอ่านว่า เลือนลอย ครูแชมใส่วรรณยุกต์เพิ่มไปอีก ร้องเรียกเพื่อนเลือนลอยหาย ไม่เป็นไร อ่านผิดอ่าใหม่ได้ ตอนนี้รู้สึกว่าจะสับสนค่ะ เลือนลอยหาย</w:t>
      </w:r>
    </w:p>
    <w:p>
      <w:pPr>
        <w:pStyle w:val="BodyText"/>
      </w:pPr>
      <w:r>
        <w:t xml:space="preserve">(คุณครูธีระพล) เด็ก ๆ ฟังให้ดี ลมโชยโรยกลิ่นอวล โรยกลิ่นอวน มาลีล้วนงามเรียงเรียงราย</w:t>
      </w:r>
    </w:p>
    <w:p>
      <w:pPr>
        <w:pStyle w:val="BodyText"/>
      </w:pPr>
      <w:r>
        <w:t xml:space="preserve">(คุณครูธีระพล) มา รื่นรมย์ชมลวดลาย น่ารักจริง</w:t>
      </w:r>
    </w:p>
    <w:p>
      <w:pPr>
        <w:pStyle w:val="BodyText"/>
      </w:pPr>
      <w:r>
        <w:t xml:space="preserve">(คุณครูธีระพล) มีต่ออีก 3 บทของรักใครลอบรัก</w:t>
      </w:r>
    </w:p>
    <w:p>
      <w:pPr>
        <w:pStyle w:val="BodyText"/>
      </w:pPr>
      <w:r>
        <w:t xml:space="preserve">(คุณครูวรรณรี) ของรักใครลอบลัก</w:t>
      </w:r>
    </w:p>
    <w:p>
      <w:pPr>
        <w:pStyle w:val="BodyText"/>
      </w:pPr>
      <w:r>
        <w:t xml:space="preserve">(คุณครูธีระพล) ลุกลนนักนะลูกลิง เรือล่องร้องประวิง</w:t>
      </w:r>
    </w:p>
    <w:p>
      <w:pPr>
        <w:pStyle w:val="BodyText"/>
      </w:pPr>
      <w:r>
        <w:t xml:space="preserve">(คุณครูวรรณรี) เรือล้</w:t>
      </w:r>
    </w:p>
    <w:p>
      <w:pPr>
        <w:pStyle w:val="BodyText"/>
      </w:pPr>
      <w:r>
        <w:t xml:space="preserve">(คุณครูวรรณรี) เหล่านักเลงเร่งราวี ดอกโรยล่วงโรย อาลัยมี</w:t>
      </w:r>
    </w:p>
    <w:p>
      <w:pPr>
        <w:pStyle w:val="BodyText"/>
      </w:pPr>
      <w:r>
        <w:t xml:space="preserve">(คุณครูวรรณรี) ร่ำไรอาลัยมี เราร้อนลน เหนือ่ยหรือยัง</w:t>
      </w:r>
    </w:p>
    <w:p>
      <w:pPr>
        <w:pStyle w:val="BodyText"/>
      </w:pPr>
      <w:r>
        <w:t xml:space="preserve">(คุณครูวรรณรี) ยังค่ะ</w:t>
      </w:r>
    </w:p>
    <w:p>
      <w:pPr>
        <w:pStyle w:val="BodyText"/>
      </w:pPr>
      <w:r>
        <w:t xml:space="preserve">(คุณครูธีระพล) เหลืออีก 1 บทสุดท้ายครับ</w:t>
      </w:r>
    </w:p>
    <w:p>
      <w:pPr>
        <w:pStyle w:val="BodyText"/>
      </w:pPr>
      <w:r>
        <w:t xml:space="preserve">(คุณครูวรรณรี) เรไรร้องจำเรียง ลองไล่เลียงเสียงสับสน รูปร่างช่างชอบกล</w:t>
      </w:r>
    </w:p>
    <w:p>
      <w:pPr>
        <w:pStyle w:val="BodyText"/>
      </w:pPr>
      <w:r>
        <w:t xml:space="preserve">(คุณครูวรรณรี)รูปร่างช่างชอบกล คนเลี่ยงแล้วเอย</w:t>
      </w:r>
    </w:p>
    <w:p>
      <w:pPr>
        <w:pStyle w:val="BodyText"/>
      </w:pPr>
      <w:r>
        <w:t xml:space="preserve">(คุณครูธีระพล) พอได้ไหมครับ แต่ว่าเราต้องตั้งสติให้ดีว่า คำนี้เสียงเป็น ร.เรือ หรือ ล. ลิง มาพร้อมกันเลยทั้ง ล. ลิง ร. เรือ มาผสมปนกันไปหมด บอกแล้วว่าแบบทดสอบของเราจะยากขึ้น เมื่อสักครูเราอคำ แต่ทีนี้เป็นบทร้อยกรอง แต่ถ้า เด็ก ๆ อยากจะอ่านออกเสียงคำที่มี ร. เรือ ล. ลิง เป็นพยัญชนะต้นได้ถูกต้อง ต้องฝึก ต้องเริ่มต้นฝึกจากคำก่อนมาฝึกจากการร้องเพลงก็ได้หรือจะฝึกจาก บทร้อยกรองบทนี้ก็ได้ การอ่านออกเสียง</w:t>
      </w:r>
    </w:p>
    <w:p>
      <w:pPr>
        <w:pStyle w:val="BodyText"/>
      </w:pPr>
      <w:r>
        <w:t xml:space="preserve">(คุณครูวรรณรี) อาจจะเริ่มต้นเป้นพยางคืเดียวก่อน พยางค์เดียวก่อน หรือ 2 พยางค์ หรืออ่านเป็นบทร้องกรองแบบนี้ก็ได้</w:t>
      </w:r>
    </w:p>
    <w:p>
      <w:pPr>
        <w:pStyle w:val="BodyText"/>
      </w:pPr>
      <w:r>
        <w:t xml:space="preserve">(คุณครูธีระพล) สามารถดาวน์โหลดได้ที่ ได้เลยนะครับ เราจะมีแบบประเมินการอ่านไว้ให้ อาจจพมีนักเปลายทางนำนักเรียนอ่านเป็นรายบุคคล เก็บคะแนนได้เลยนะครับ ทีนี้มาถึงช่วงของฝากจากครูให้หนูคนเก่ง ครับ</w:t>
      </w:r>
    </w:p>
    <w:p>
      <w:pPr>
        <w:pStyle w:val="BodyText"/>
      </w:pPr>
      <w:r>
        <w:t xml:space="preserve">(คุณครูวรรณรี) เอ๊ะ ก็เป็นคำอ่านอีกเช่นกันค่ะ แต่คำอ่านเหล่านั้นมาเขียนได้ ที่เป็น ร. เรือ กับ ล. ลิง มาอ่าน นะคะ ทีนี้ของฝากจากครุให้หนูคนเก่วงนะคะ เด็ก ๆ ต้องทำอะไรบ้างคุรครู เมื่อเวลาเด็ก ๆ จะต้องทำกิจกรรมเอง จะต้องฟังคำชี้แจงกับครูก่อคำชี้แจงจากใบงานที่เราจะทำนั่นเอง เรื่องเขียอ่านเขียนถูกรู้ความหมาย เมื่อเราฟัง คำชี้แจงเสร็จเรียบร้อย เด็ก ๆ จะต้องทำใบงานที่ 5 คุณครุนะคะ ช่วยเด็ก ๆ นิดหนึ่งนะคะ ช่วยแจกใบงานที่ 5 นะคะ แล้วก็อธิบาย เพิ่มเติมและข้อสุดท้ายที่จะเสียไม่ได้ นะคะ แล้วก็บันทึกผลเด็ก ๆ เป็นรายบุคคลนะคะว่าอ่านเป็นอย่างไรบ้างนะคะ หรือทำกิจกรรมเป็นอย่างไร นั่นเองค่ะ</w:t>
      </w:r>
    </w:p>
    <w:p>
      <w:pPr>
        <w:pStyle w:val="BodyText"/>
      </w:pPr>
      <w:r>
        <w:t xml:space="preserve">(คุณครูธีระพล) แล้วก็ขอฝากเรื่องคุณธรรมไว้ด้วย ความมีน้ำใจนี่ ช่วยกันได้</w:t>
      </w:r>
    </w:p>
    <w:p>
      <w:pPr>
        <w:pStyle w:val="BodyText"/>
      </w:pPr>
      <w:r>
        <w:t xml:space="preserve">(คุณครูวรรณรี) เราอ่านได้แล้วช่วยเพื่อนได้ไหมคะ</w:t>
      </w:r>
    </w:p>
    <w:p>
      <w:pPr>
        <w:pStyle w:val="BodyText"/>
      </w:pPr>
      <w:r>
        <w:t xml:space="preserve">(คุณครูธีระพล) เราอ่าได้ เราต้องช่วยเพื่อนได้ ถ้าเพื่อนคนไหนอ่าน ร. เรือ ล. ลิง ไม่ชัด เราจะไปด้วยกันนะคะ ไม่ทิ้งใครไว้ด้านหลัง</w:t>
      </w:r>
    </w:p>
    <w:p>
      <w:pPr>
        <w:pStyle w:val="BodyText"/>
      </w:pPr>
      <w:r>
        <w:t xml:space="preserve">(คุณครูธีระพล) ทีนี้เรามาดูหน้าตาของใบงานได้เลย คำสั่งก็คือให้นักเรียนเลือกคำในวงเล็บ เติมคำให้ถูกต้องแล้วฝึกอ่าน หลัง แต่ละข้อนี้คุณครุจะมีทั้ง ร.เรือ แล้วก็ ล. ลิง เพราะฉะนั้น ประโยคนี้มีความสอดคล้อง ประโยคแรกครับข้อที่ 1 คุณพ่อ …จากเก้าอี้ให้คุณแม่นั่ง รุก</w:t>
      </w:r>
    </w:p>
    <w:p>
      <w:pPr>
        <w:pStyle w:val="BodyText"/>
      </w:pPr>
      <w:r>
        <w:t xml:space="preserve">(คุณครูวรรณรี) แล้วก็ลุก ค่ะ ต้องเป็นคำว่าลุกค่ะ</w:t>
      </w:r>
    </w:p>
    <w:p>
      <w:pPr>
        <w:pStyle w:val="BodyText"/>
      </w:pPr>
      <w:r>
        <w:t xml:space="preserve">(คุณครูธีระพล) ลุกที่เป็รที่เป็น ล. ลิงเพราะว่าความหมายคนละความหมายแล้วก็ไม่เข้ากับบริบทที่ให้ เวลา 10 นาที ในการเขียนร แลเวก็ฝึกอ่านในการเขียนแล้วก็ฝึกอ่าน ถ้าพร้อมแล้ว ตั้งใจทำกิจกรรมที่มอบหมายแล้วเราจะมาสรุปบทเรียนร่วมกันครับ</w:t>
      </w:r>
    </w:p>
    <w:p>
      <w:pPr>
        <w:pStyle w:val="BodyText"/>
      </w:pPr>
      <w:r>
        <w:t xml:space="preserve">[เสียงดนตรี]</w:t>
      </w:r>
    </w:p>
    <w:p>
      <w:pPr>
        <w:pStyle w:val="BodyText"/>
      </w:pPr>
      <w:r>
        <w:t xml:space="preserve">[เสียงดนตรี]</w:t>
      </w:r>
    </w:p>
    <w:p>
      <w:pPr>
        <w:pStyle w:val="BodyText"/>
      </w:pPr>
      <w:r>
        <w:t xml:space="preserve">(คุณครูธีระพล) เรากลับมา ที่ชวงสรุปบทเรียนว่าเราเรียนอะไรไปบ้าง ไปเมื่อสักครู่นี่เอง</w:t>
      </w:r>
    </w:p>
    <w:p>
      <w:pPr>
        <w:pStyle w:val="BodyText"/>
      </w:pPr>
      <w:r>
        <w:t xml:space="preserve">(คุณครูธีระพล) น่าจะเป็นการทบทวนใหเเด็ก ๆ ได้ดียิ่งขึ้นนั่นเองนะคะ</w:t>
      </w:r>
    </w:p>
    <w:p>
      <w:pPr>
        <w:pStyle w:val="BodyText"/>
      </w:pPr>
      <w:r>
        <w:t xml:space="preserve">(คุณครูธีระพล) เราจะมาสรุปเฉลยของใบงาน เรือของฉัน…ไปตาม…น้ำ… แล้วก็นา มีคำว่า</w:t>
      </w:r>
      <w:r>
        <w:t xml:space="preserve"> </w:t>
      </w:r>
      <w:r>
        <w:t xml:space="preserve">“</w:t>
      </w:r>
      <w:r>
        <w:t xml:space="preserve">ร่อง</w:t>
      </w:r>
      <w:r>
        <w:t xml:space="preserve">”</w:t>
      </w:r>
      <w:r>
        <w:t xml:space="preserve"> </w:t>
      </w:r>
      <w:r>
        <w:t xml:space="preserve">แล้วก็คำว่า</w:t>
      </w:r>
      <w:r>
        <w:t xml:space="preserve"> </w:t>
      </w:r>
      <w:r>
        <w:t xml:space="preserve">“</w:t>
      </w:r>
      <w:r>
        <w:t xml:space="preserve">ล่อง</w:t>
      </w:r>
      <w:r>
        <w:t xml:space="preserve">”</w:t>
      </w:r>
      <w:r>
        <w:t xml:space="preserve"> </w:t>
      </w:r>
      <w:r>
        <w:t xml:space="preserve">คำแรกนะคะ ควรตชจะเป็นคำว่าล่องไปตาม จะเป็นลำคลองใช่ไหมครับ ล่องน้ำ การลบเลข มี 2 คำ รบ กับ ลบ ถ้าเราใส่รบที่เป็ร รอ เรือ</w:t>
      </w:r>
    </w:p>
    <w:p>
      <w:pPr>
        <w:pStyle w:val="BodyText"/>
      </w:pPr>
      <w:r>
        <w:t xml:space="preserve">(คุณครูธีระพล) ต่อสู้ศึกสงครามกัน ก็จะใส่ ลบ ที่เป็น ล. ลิง ทหารกำลังสู้รบกับข้าศึก</w:t>
      </w:r>
    </w:p>
    <w:p>
      <w:pPr>
        <w:pStyle w:val="BodyText"/>
      </w:pPr>
      <w:r>
        <w:t xml:space="preserve">(คุณครูธีระพล) อันนี้ก้เป็น รบ ที่เป็น ร. เรือ ข้อที่ 4</w:t>
      </w:r>
    </w:p>
    <w:p>
      <w:pPr>
        <w:pStyle w:val="BodyText"/>
      </w:pPr>
      <w:r>
        <w:t xml:space="preserve">(คุณครูวรรณรี) เด็กดีต้องไม่ลักขโมยของผู้อื่น รักที่เป้นลักขโมยก็คือต้องเป็น ล. ลิง ข้อที่ 5 ฉันรักคุณปู่และย่าของกับความหมายแล้วก็บริบทนี่เองสุดท้ายข้อที่ 6</w:t>
      </w:r>
    </w:p>
    <w:p>
      <w:pPr>
        <w:pStyle w:val="BodyText"/>
      </w:pPr>
      <w:r>
        <w:t xml:space="preserve">(คุณครูวรรณรี) เด็ก ๆ ชอบไปโรงเรียน เพราะครูใจดี</w:t>
      </w:r>
    </w:p>
    <w:p>
      <w:pPr>
        <w:pStyle w:val="BodyText"/>
      </w:pPr>
      <w:r>
        <w:t xml:space="preserve">(คุณครูธีระพล) เป็นเรียนไม่ใช่เลียน ต่อไปครับ ชอบพูดเลียนเสียงแมว</w:t>
      </w:r>
    </w:p>
    <w:p>
      <w:pPr>
        <w:pStyle w:val="BodyText"/>
      </w:pPr>
      <w:r>
        <w:t xml:space="preserve">(คุณคเลียน เสียงแมว เลียนก็คือ ลแล้วก็ข้อที่ 8 แม่ต้องกางร่มไปตลาดในวันที่ฝนตก ที่เป็น ร.เรือ</w:t>
      </w:r>
    </w:p>
    <w:p>
      <w:pPr>
        <w:pStyle w:val="BodyText"/>
      </w:pPr>
      <w:r>
        <w:t xml:space="preserve">(คุณครูวรรณรี) ที่เป็นของใช้สำหรับกันฝน ถ้าเป็น ล่ม ล.ลิง มันหมายถึงล่มจนใชไหมครับ ล่มไม่เป็นท่า ข้อที่ 8 ไปแล้วนะครับ ข้อที่ 9</w:t>
      </w:r>
    </w:p>
    <w:p>
      <w:pPr>
        <w:pStyle w:val="BodyText"/>
      </w:pPr>
      <w:r>
        <w:t xml:space="preserve">(คุณครูวรรณรี) เด็ก ๆ วิ่งไล่จับนกในไร่องุ่น</w:t>
      </w:r>
    </w:p>
    <w:p>
      <w:pPr>
        <w:pStyle w:val="BodyText"/>
      </w:pPr>
      <w:r>
        <w:t xml:space="preserve">(คุณครูธีระพล) มี 2 คำก็คือ ไล่กับ ไร่ ดูให้ดู วิ่งไล่จับนกในไร่องุ่น ใช่ไหมครับ วิ่งไล่จับนกในไร่องุ่นแล้วก็ข้อสุดท้ายข้อที่ 10. เรือของชาวประมงล่มอยู่กลางทะเล ก็คือทำให้มันเหมือนเรือับปรางจมลงไปประมาณนั้น นี่ก็คือใบงาน ที่เด็ก ๆ ได้ทำ ไม่ทราบว่าใครทำถูกหมดทุกข้อ นะคะ เราฝึกเทบทวนกันใหม่ ทำใหม่จะได้ทำได้</w:t>
      </w:r>
    </w:p>
    <w:p>
      <w:pPr>
        <w:pStyle w:val="BodyText"/>
      </w:pPr>
      <w:r>
        <w:t xml:space="preserve">(คุณครูธีระพล) ทีนี้ เรามาสรุปบทเรียนกันด้วยคำถามสำคัญ เลยก็คือเล่าให้เพื่อนข้าง ๆ ฟังแล้วก็อาจจะเราให้คุณครูของหนูฟังก็ได้ว่าสอนอะไรไป</w:t>
      </w:r>
    </w:p>
    <w:p>
      <w:pPr>
        <w:pStyle w:val="BodyText"/>
      </w:pPr>
      <w:r>
        <w:t xml:space="preserve">(คุณครูวรรณรี) ใช่ค่ะ</w:t>
      </w:r>
    </w:p>
    <w:p>
      <w:pPr>
        <w:pStyle w:val="BodyText"/>
      </w:pPr>
      <w:r>
        <w:t xml:space="preserve">(คุณครูธีระพล) ให้เวลา 1 นาทีบอก คุณครูฝึกอะไรนะ ฝึกการออกเสียง เสียงอะไรนะคะ พยัญชนะตัวไหน นะคะ</w:t>
      </w:r>
    </w:p>
    <w:p>
      <w:pPr>
        <w:pStyle w:val="BodyText"/>
      </w:pPr>
      <w:r>
        <w:t xml:space="preserve">(คุณครูธีระพล) น่าจะเป็นคำที่มี ร. เรือ กับ ล. ลิง ร.เรือ ล.ลิง เป็นพยัญชนะต้น ซึ่งคำถามที่ 2 ถามว่า วิธีการอ่านออกเสียง คำที่มี ร. เรือ กับ ล. ลิง เป็นพยัญชนะต้นเมื่อสักครู่นี้คุณครุ 2 ท่านงนะคะ ครูแชมอ่านตัว ล. ลิง คุรอ่านตัว ร. เรือ นักเรียนเห็นความแตกต่างกันอยู่แล้ว เราต้องกระดกลิ้น หรือว่ารั่วลิ้น ร อย่างนี้ มันต้องรัว แต่ถ้าเป็น ล. ลิง เมื่อมีความแตกต่าง ความหมายก็ต้องแตกต่างกันด้วยเพราะว่ามันเป็นคำครเอาคำ 2 คำมาอ่านผสมกัน เรียนในเรื่องของคำที่มี ร.เรือ ล.ลิงเป็นพยัญชนะต้นทีนี้ขอฝากไว้ให้คุณครูปลายทาง ช่วยประเมินการอ่านของนักเรียน นะครับ ในรายวิชาภาษาไทย ชั้นประถมศึกษาปีที่ 4 แบบประเมินนีจะมีการประเมิน 3 อักขระวิธี ร. เรือ ล. ลิง ชัดเจน ปฏิบัติได้ ควาชัดเจนในการออกเสียงหรือเปล่า และก็สุดท้ายความถูกต้องของการอ่าน ใส่วรรณยุกต์ถูกหรือเปล่า คุณครูสามารถใช้บทร้อยหรอในสื่อที่ได้จัดเตรียมเอาไว้ให้ก็ได้ ทีนี้สุดท้ายครับ</w:t>
      </w:r>
    </w:p>
    <w:p>
      <w:pPr>
        <w:pStyle w:val="BodyText"/>
      </w:pPr>
      <w:r>
        <w:t xml:space="preserve">(คุณครูวรรณรี) สิ่งที่เด็ก ๆ ปลายทางจะต้องเตรียมในวันถัดไปนะคะ คำควบกล้ำนั่นเองนะคะ แล้วก็ 2ใบงานเรื่องคำควบกล้ำในภาษาไทยนะครับ วันพรุ่งนี้หรือชั่วโมงถัดไปเราจะมาเรียนกันในเรื่องคำเป็นพยัญชนะต้นมช่ไหมครับ</w:t>
      </w:r>
    </w:p>
    <w:p>
      <w:pPr>
        <w:pStyle w:val="BodyText"/>
      </w:pPr>
      <w:r>
        <w:t xml:space="preserve">(คุณครูวรรณรี)ใ ช่ค่ะ</w:t>
      </w:r>
    </w:p>
    <w:p>
      <w:pPr>
        <w:pStyle w:val="BodyText"/>
      </w:pPr>
      <w:r>
        <w:t xml:space="preserve">(คุณครูธีระพล) วันนี้ก็จบแล้วสำหรับรายวิชาภาษาไทย ชั้นประถมศึกษาปีที่ 4 คำที่มี ร. เรือ ล. ลิง เป็นพยัญชนะต้นภาษาไทยในวันถัดไป สำหรับวันนี้สวัสดีครับ</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4 หน่วยที่ 1) ๔ คำที่มี ร ล เป็นพยัญชนะต้น ๗ มิ.ย. ๖๔ (มีใบงาน และใบความรู้) ปลา ภูมิ ฟารุต</dc:title>
  <dc:creator/>
  <cp:keywords/>
  <dcterms:created xsi:type="dcterms:W3CDTF">2022-09-30T03:54:05Z</dcterms:created>
  <dcterms:modified xsi:type="dcterms:W3CDTF">2022-09-30T03: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กันยายน 2565 เวลา 09.00 น.</vt:lpwstr>
  </property>
  <property fmtid="{D5CDD505-2E9C-101B-9397-08002B2CF9AE}" pid="3" name="subtitle">
    <vt:lpwstr/>
  </property>
</Properties>
</file>